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87066" w14:textId="60AEAF40" w:rsidR="00A50D95" w:rsidRDefault="00460E47" w:rsidP="00460E47">
      <w:pPr>
        <w:jc w:val="center"/>
        <w:rPr>
          <w:b/>
          <w:bCs/>
          <w:sz w:val="32"/>
          <w:szCs w:val="32"/>
        </w:rPr>
      </w:pPr>
      <w:r w:rsidRPr="00460E47">
        <w:rPr>
          <w:b/>
          <w:bCs/>
          <w:sz w:val="32"/>
          <w:szCs w:val="32"/>
        </w:rPr>
        <w:t>7</w:t>
      </w:r>
      <w:r w:rsidRPr="00460E47">
        <w:rPr>
          <w:b/>
          <w:bCs/>
          <w:sz w:val="32"/>
          <w:szCs w:val="32"/>
          <w:vertAlign w:val="superscript"/>
        </w:rPr>
        <w:t>th</w:t>
      </w:r>
      <w:r w:rsidRPr="00460E47">
        <w:rPr>
          <w:b/>
          <w:bCs/>
          <w:sz w:val="32"/>
          <w:szCs w:val="32"/>
        </w:rPr>
        <w:t xml:space="preserve"> Semester Outcome</w:t>
      </w:r>
    </w:p>
    <w:p w14:paraId="288606F0" w14:textId="38C4F31D" w:rsidR="00460E47" w:rsidRDefault="00460E47" w:rsidP="00460E47">
      <w:pPr>
        <w:rPr>
          <w:b/>
          <w:bCs/>
          <w:sz w:val="32"/>
          <w:szCs w:val="32"/>
        </w:rPr>
      </w:pPr>
    </w:p>
    <w:p w14:paraId="76AF75C6" w14:textId="7411624D" w:rsidR="00460E47" w:rsidRDefault="00460E47" w:rsidP="00460E47">
      <w:pPr>
        <w:rPr>
          <w:b/>
          <w:bCs/>
          <w:sz w:val="32"/>
          <w:szCs w:val="32"/>
        </w:rPr>
      </w:pPr>
      <w:bookmarkStart w:id="0" w:name="_Hlk103256276"/>
      <w:r>
        <w:rPr>
          <w:b/>
          <w:bCs/>
          <w:sz w:val="32"/>
          <w:szCs w:val="32"/>
        </w:rPr>
        <w:t>Published Paper:</w:t>
      </w:r>
    </w:p>
    <w:p w14:paraId="06D47369" w14:textId="77777777" w:rsidR="00460E47" w:rsidRPr="00460E47" w:rsidRDefault="00460E47" w:rsidP="00460E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460E47">
        <w:rPr>
          <w:rFonts w:ascii="Times New Roman" w:hAnsi="Times New Roman" w:cs="Times New Roman"/>
          <w:sz w:val="24"/>
          <w:szCs w:val="24"/>
          <w:lang w:val="en-IN"/>
        </w:rPr>
        <w:t>A. Garg et al., "Machine-Learning based Community Website — A Case Study Research for a</w:t>
      </w:r>
    </w:p>
    <w:p w14:paraId="1F5C35E0" w14:textId="77777777" w:rsidR="00460E47" w:rsidRPr="00460E47" w:rsidRDefault="00460E47" w:rsidP="00460E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460E47">
        <w:rPr>
          <w:rFonts w:ascii="Times New Roman" w:hAnsi="Times New Roman" w:cs="Times New Roman"/>
          <w:sz w:val="24"/>
          <w:szCs w:val="24"/>
          <w:lang w:val="en-IN"/>
        </w:rPr>
        <w:t>Networking Website," 2022 9th International Conference on Computing for Sustainable Global</w:t>
      </w:r>
    </w:p>
    <w:p w14:paraId="2F8B84BA" w14:textId="77777777" w:rsidR="00460E47" w:rsidRPr="00460E47" w:rsidRDefault="00460E47" w:rsidP="00460E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460E47">
        <w:rPr>
          <w:rFonts w:ascii="Times New Roman" w:hAnsi="Times New Roman" w:cs="Times New Roman"/>
          <w:sz w:val="24"/>
          <w:szCs w:val="24"/>
          <w:lang w:val="en-IN"/>
        </w:rPr>
        <w:t>Development (INDIACom), 2022, pp. 604-608, doi: 10.23919/INDIACom54597.2022.9763240.</w:t>
      </w:r>
    </w:p>
    <w:p w14:paraId="59F50CF2" w14:textId="55B862AD" w:rsidR="00460E47" w:rsidRDefault="00460E47" w:rsidP="00460E47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460E47">
        <w:rPr>
          <w:rFonts w:ascii="Times New Roman" w:hAnsi="Times New Roman" w:cs="Times New Roman"/>
          <w:sz w:val="24"/>
          <w:szCs w:val="24"/>
          <w:lang w:val="en-IN"/>
        </w:rPr>
        <w:t>(IEEE Scopus)</w:t>
      </w:r>
    </w:p>
    <w:p w14:paraId="1DAE75D2" w14:textId="76348333" w:rsidR="00460E47" w:rsidRDefault="00460E47" w:rsidP="00460E47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Link: </w:t>
      </w:r>
      <w:hyperlink r:id="rId4" w:history="1">
        <w:r w:rsidRPr="00724724">
          <w:rPr>
            <w:rStyle w:val="Hyperlink"/>
            <w:rFonts w:ascii="Times New Roman" w:hAnsi="Times New Roman" w:cs="Times New Roman"/>
            <w:sz w:val="24"/>
            <w:szCs w:val="24"/>
            <w:lang w:val="en-IN"/>
          </w:rPr>
          <w:t>https://ieeexplore.ieee.org/document/9763240</w:t>
        </w:r>
      </w:hyperlink>
    </w:p>
    <w:bookmarkEnd w:id="0"/>
    <w:p w14:paraId="3EE84389" w14:textId="5EA76B8E" w:rsidR="00460E47" w:rsidRDefault="00460E47" w:rsidP="00460E47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57D61242" w14:textId="4331439D" w:rsidR="00A91D82" w:rsidRDefault="00A91D82" w:rsidP="00460E47">
      <w:pPr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1CF299A6" wp14:editId="06E6A224">
            <wp:extent cx="5943600" cy="2824480"/>
            <wp:effectExtent l="19050" t="19050" r="19050" b="139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4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A91D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De2tDQ0MjKzMLNU0lEKTi0uzszPAykwrgUAVewD7ywAAAA="/>
  </w:docVars>
  <w:rsids>
    <w:rsidRoot w:val="00460E47"/>
    <w:rsid w:val="00460E47"/>
    <w:rsid w:val="004C47CB"/>
    <w:rsid w:val="00755585"/>
    <w:rsid w:val="00947C30"/>
    <w:rsid w:val="00A50D95"/>
    <w:rsid w:val="00A91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9A8FC"/>
  <w15:chartTrackingRefBased/>
  <w15:docId w15:val="{9C5A14E4-AED3-4BB7-A657-EFCD2C87B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0E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0E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0E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ieeexplore.ieee.org/document/976324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Sharma</dc:creator>
  <cp:keywords/>
  <dc:description/>
  <cp:lastModifiedBy>Akash Sharma</cp:lastModifiedBy>
  <cp:revision>3</cp:revision>
  <dcterms:created xsi:type="dcterms:W3CDTF">2022-05-12T08:23:00Z</dcterms:created>
  <dcterms:modified xsi:type="dcterms:W3CDTF">2022-05-12T13:20:00Z</dcterms:modified>
</cp:coreProperties>
</file>